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9"/>
        <w:gridCol w:w="4675"/>
      </w:tblGrid>
      <w:tr w:rsidR="00F4785C" w14:paraId="49012201" w14:textId="77777777" w:rsidTr="0037366A">
        <w:trPr>
          <w:trHeight w:val="1408"/>
        </w:trPr>
        <w:tc>
          <w:tcPr>
            <w:tcW w:w="5529" w:type="dxa"/>
          </w:tcPr>
          <w:p w14:paraId="43B2AAA8" w14:textId="546DF4A0" w:rsidR="00F4785C" w:rsidRPr="00F12173" w:rsidRDefault="008910AB" w:rsidP="0037366A">
            <w:pPr>
              <w:pStyle w:val="Heading1"/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</w:pPr>
            <w:r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 xml:space="preserve">Meeting </w:t>
            </w:r>
            <w:r w:rsidR="002B094A"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>Agenda</w:t>
            </w:r>
          </w:p>
          <w:p w14:paraId="6FFA59EA" w14:textId="473AE84D" w:rsidR="00D77D94" w:rsidRDefault="00906590" w:rsidP="0037366A">
            <w:pPr>
              <w:pStyle w:val="Heading1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 w:eastAsia="Calibri Light" w:hAnsi="Calibri Light" w:cs="Calibri Light"/>
              </w:rPr>
              <w:t>IT</w:t>
            </w:r>
            <w:r w:rsidR="00F4785C" w:rsidRPr="3BDD3BBE">
              <w:rPr>
                <w:rFonts w:ascii="Calibri Light" w:eastAsia="Calibri Light" w:hAnsi="Calibri Light" w:cs="Calibri Light"/>
              </w:rPr>
              <w:t xml:space="preserve"> Special Interest Group</w:t>
            </w:r>
          </w:p>
          <w:p w14:paraId="43E6CD39" w14:textId="0EB7A554" w:rsidR="00FD6138" w:rsidRPr="0037366A" w:rsidRDefault="00DF2C3F" w:rsidP="0037366A">
            <w:pPr>
              <w:pStyle w:val="Heading1"/>
              <w:spacing w:before="0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 w:eastAsia="Calibri Light" w:hAnsi="Calibri Light" w:cs="Calibri Light"/>
              </w:rPr>
              <w:t>March 12</w:t>
            </w:r>
            <w:r w:rsidRPr="00DF2C3F">
              <w:rPr>
                <w:rFonts w:ascii="Calibri Light" w:eastAsia="Calibri Light" w:hAnsi="Calibri Light" w:cs="Calibri Light"/>
                <w:vertAlign w:val="superscript"/>
              </w:rPr>
              <w:t>th</w:t>
            </w:r>
            <w:r>
              <w:rPr>
                <w:rFonts w:ascii="Calibri Light" w:eastAsia="Calibri Light" w:hAnsi="Calibri Light" w:cs="Calibri Light"/>
              </w:rPr>
              <w:t xml:space="preserve"> 2026</w:t>
            </w:r>
            <w:r w:rsidR="00D77D94">
              <w:rPr>
                <w:rFonts w:ascii="Calibri Light" w:eastAsia="Calibri Light" w:hAnsi="Calibri Light" w:cs="Calibri Light"/>
              </w:rPr>
              <w:t xml:space="preserve"> – </w:t>
            </w:r>
            <w:r>
              <w:rPr>
                <w:rFonts w:ascii="Calibri Light" w:eastAsia="Calibri Light" w:hAnsi="Calibri Light" w:cs="Calibri Light"/>
              </w:rPr>
              <w:t>Remote</w:t>
            </w:r>
          </w:p>
        </w:tc>
        <w:tc>
          <w:tcPr>
            <w:tcW w:w="4675" w:type="dxa"/>
          </w:tcPr>
          <w:p w14:paraId="085BE8DD" w14:textId="3C8CD1F2" w:rsidR="00F4785C" w:rsidRDefault="0037366A" w:rsidP="3BDD3BBE">
            <w:pPr>
              <w:pStyle w:val="Heading1"/>
              <w:rPr>
                <w:rFonts w:ascii="Calibri Light" w:eastAsia="Calibri Light" w:hAnsi="Calibri Light" w:cs="Calibri Light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9264" behindDoc="0" locked="0" layoutInCell="1" allowOverlap="1" wp14:anchorId="0B36C4F2" wp14:editId="1A0CD55A">
                  <wp:simplePos x="0" y="0"/>
                  <wp:positionH relativeFrom="column">
                    <wp:posOffset>668655</wp:posOffset>
                  </wp:positionH>
                  <wp:positionV relativeFrom="paragraph">
                    <wp:posOffset>-172085</wp:posOffset>
                  </wp:positionV>
                  <wp:extent cx="2562225" cy="1047750"/>
                  <wp:effectExtent l="0" t="0" r="9525" b="0"/>
                  <wp:wrapNone/>
                  <wp:docPr id="2945" name="Picture 29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5" name="Picture 2945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22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1FF116A" w14:textId="06386524" w:rsidR="3BDD3BBE" w:rsidRDefault="3BDD3BBE" w:rsidP="00303A44">
      <w:pPr>
        <w:pBdr>
          <w:bottom w:val="single" w:sz="12" w:space="0" w:color="auto"/>
        </w:pBdr>
        <w:spacing w:line="257" w:lineRule="auto"/>
        <w:rPr>
          <w:rFonts w:ascii="Calibri" w:eastAsia="Calibri" w:hAnsi="Calibri" w:cs="Calibri"/>
        </w:rPr>
      </w:pPr>
    </w:p>
    <w:tbl>
      <w:tblPr>
        <w:tblStyle w:val="TableGrid0"/>
        <w:tblW w:w="10773" w:type="dxa"/>
        <w:tblInd w:w="-5" w:type="dxa"/>
        <w:tblCellMar>
          <w:top w:w="9" w:type="dxa"/>
          <w:left w:w="107" w:type="dxa"/>
          <w:bottom w:w="9" w:type="dxa"/>
          <w:right w:w="108" w:type="dxa"/>
        </w:tblCellMar>
        <w:tblLook w:val="04A0" w:firstRow="1" w:lastRow="0" w:firstColumn="1" w:lastColumn="0" w:noHBand="0" w:noVBand="1"/>
      </w:tblPr>
      <w:tblGrid>
        <w:gridCol w:w="1560"/>
        <w:gridCol w:w="9213"/>
      </w:tblGrid>
      <w:tr w:rsidR="00F4785C" w:rsidRPr="00061E04" w14:paraId="4DFC31F6" w14:textId="77777777" w:rsidTr="0037366A">
        <w:trPr>
          <w:trHeight w:val="900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7EE"/>
            <w:vAlign w:val="center"/>
          </w:tcPr>
          <w:p w14:paraId="319A2332" w14:textId="1C232226" w:rsidR="00F4785C" w:rsidRPr="00061E04" w:rsidRDefault="00906590" w:rsidP="00D013A8">
            <w:pPr>
              <w:spacing w:line="259" w:lineRule="auto"/>
              <w:rPr>
                <w:rFonts w:asciiTheme="majorHAnsi" w:hAnsiTheme="majorHAnsi" w:cstheme="majorHAnsi"/>
                <w:szCs w:val="24"/>
              </w:rPr>
            </w:pPr>
            <w:r>
              <w:rPr>
                <w:rFonts w:asciiTheme="majorHAnsi" w:eastAsia="Arial" w:hAnsiTheme="majorHAnsi" w:cstheme="majorHAnsi"/>
                <w:b/>
                <w:szCs w:val="24"/>
              </w:rPr>
              <w:t>IT</w:t>
            </w:r>
            <w:r w:rsidR="004A1106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 SIG </w:t>
            </w:r>
            <w:r w:rsidR="00F4785C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Objective </w:t>
            </w:r>
          </w:p>
        </w:tc>
        <w:tc>
          <w:tcPr>
            <w:tcW w:w="92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7EE"/>
            <w:vAlign w:val="center"/>
          </w:tcPr>
          <w:p w14:paraId="0144F874" w14:textId="27093FD2" w:rsidR="00F4785C" w:rsidRPr="00061E04" w:rsidRDefault="00B83093" w:rsidP="00D013A8">
            <w:pPr>
              <w:spacing w:line="259" w:lineRule="auto"/>
              <w:ind w:left="1"/>
              <w:rPr>
                <w:rFonts w:asciiTheme="majorHAnsi" w:hAnsiTheme="majorHAnsi" w:cstheme="majorHAnsi"/>
                <w:szCs w:val="24"/>
              </w:rPr>
            </w:pPr>
            <w:r w:rsidRPr="00061E04">
              <w:rPr>
                <w:rFonts w:asciiTheme="majorHAnsi" w:eastAsia="Arial" w:hAnsiTheme="majorHAnsi" w:cstheme="majorHAnsi"/>
                <w:szCs w:val="24"/>
              </w:rPr>
              <w:t>The Information Technology SIG exists to provide a forum for sharing, collaboration, networking, problem solving and professional development in the Victorian water industry</w:t>
            </w:r>
          </w:p>
        </w:tc>
      </w:tr>
    </w:tbl>
    <w:p w14:paraId="1D83C41C" w14:textId="79DD3232" w:rsidR="00AA2E9C" w:rsidRPr="00A65A78" w:rsidRDefault="00AA2E9C" w:rsidP="009310EF">
      <w:pPr>
        <w:spacing w:line="257" w:lineRule="auto"/>
        <w:rPr>
          <w:rFonts w:asciiTheme="majorHAnsi" w:eastAsia="Calibri" w:hAnsiTheme="majorHAnsi" w:cstheme="majorHAnsi"/>
        </w:rPr>
      </w:pPr>
      <w:bookmarkStart w:id="0" w:name="_Hlk149566684"/>
    </w:p>
    <w:tbl>
      <w:tblPr>
        <w:tblpPr w:leftFromText="180" w:rightFromText="180" w:vertAnchor="text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4819"/>
        <w:gridCol w:w="3969"/>
      </w:tblGrid>
      <w:tr w:rsidR="00DA4B4A" w:rsidRPr="00277771" w14:paraId="444F2306" w14:textId="77777777" w:rsidTr="0037366A">
        <w:trPr>
          <w:trHeight w:val="323"/>
        </w:trPr>
        <w:tc>
          <w:tcPr>
            <w:tcW w:w="1980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048AB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Time</w:t>
            </w:r>
          </w:p>
        </w:tc>
        <w:tc>
          <w:tcPr>
            <w:tcW w:w="4819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0ACF9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Agenda Item</w:t>
            </w:r>
          </w:p>
        </w:tc>
        <w:tc>
          <w:tcPr>
            <w:tcW w:w="3969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8B907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Presenter</w:t>
            </w:r>
          </w:p>
        </w:tc>
      </w:tr>
      <w:tr w:rsidR="00DA4B4A" w:rsidRPr="00277771" w14:paraId="59EE1342" w14:textId="77777777" w:rsidTr="0037366A">
        <w:trPr>
          <w:trHeight w:val="722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FF8315" w14:textId="556526DF" w:rsidR="00DA4B4A" w:rsidRPr="00277771" w:rsidRDefault="00712D30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0</w:t>
            </w:r>
            <w:r w:rsidR="00061E04"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:00</w:t>
            </w:r>
            <w:r w:rsidR="006B0C29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m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497AB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Welcome </w:t>
            </w:r>
          </w:p>
          <w:p w14:paraId="734B4932" w14:textId="517ED7F7" w:rsidR="00DA4B4A" w:rsidRDefault="00DA4B4A" w:rsidP="00FA2F07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F6764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Acknowledgement of </w:t>
            </w:r>
            <w:r w:rsidR="004D2328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C</w:t>
            </w:r>
            <w:r w:rsidRPr="00F6764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ountry</w:t>
            </w:r>
          </w:p>
          <w:p w14:paraId="6276C332" w14:textId="43162536" w:rsidR="00271925" w:rsidRPr="00F67646" w:rsidRDefault="000E58F8" w:rsidP="00FA2F07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Introductions &amp; </w:t>
            </w:r>
            <w:r w:rsidR="00C10A74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Check-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in</w:t>
            </w:r>
          </w:p>
          <w:p w14:paraId="79FDC470" w14:textId="1D80C6AE" w:rsidR="00F05CEF" w:rsidRPr="00D4019D" w:rsidRDefault="00DC5C02" w:rsidP="00B21D93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Overview of </w:t>
            </w:r>
            <w:r w:rsidR="00DA4B4A" w:rsidRPr="00F6764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genda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78CB7" w14:textId="3B1427CA" w:rsidR="00720CD0" w:rsidRPr="00720CD0" w:rsidRDefault="00DD5087" w:rsidP="001B0FA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Wayne Pales (BW)</w:t>
            </w:r>
          </w:p>
        </w:tc>
      </w:tr>
      <w:tr w:rsidR="00061B1C" w:rsidRPr="00277771" w14:paraId="79462334" w14:textId="77777777" w:rsidTr="0037366A">
        <w:trPr>
          <w:trHeight w:val="555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5AF75" w14:textId="5AC707C9" w:rsidR="00061B1C" w:rsidRPr="00277771" w:rsidRDefault="00061B1C" w:rsidP="00061B1C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0</w:t>
            </w:r>
            <w:r w:rsidR="00A25B8D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:</w:t>
            </w:r>
            <w:r w:rsidR="00DF2C3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5</w:t>
            </w:r>
            <w:r w:rsidR="006B0C29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m</w:t>
            </w:r>
            <w:r w:rsidR="000E58F8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4387A" w14:textId="0A744605" w:rsidR="00061B1C" w:rsidRPr="00E52ADB" w:rsidRDefault="00771BB0" w:rsidP="00061B1C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Cost Pressures &amp; How We are Responding</w:t>
            </w:r>
            <w:r w:rsidR="00B806A0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</w:t>
            </w:r>
            <w:r w:rsidR="00E52ADB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br/>
            </w:r>
            <w:r w:rsidR="00E52ADB"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 xml:space="preserve">A discussion </w:t>
            </w:r>
            <w:r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>on current cost pressures</w:t>
            </w:r>
            <w:r w:rsidR="00AD5F42"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 xml:space="preserve">, </w:t>
            </w:r>
            <w:r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>strategies being adopted</w:t>
            </w:r>
            <w:r w:rsidR="00AD5F42"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>, and collaboration opportunities</w:t>
            </w:r>
            <w:r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76AB9" w14:textId="1A592726" w:rsidR="00061B1C" w:rsidRPr="00277771" w:rsidRDefault="00771BB0" w:rsidP="00061B1C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TBC</w:t>
            </w:r>
          </w:p>
        </w:tc>
      </w:tr>
      <w:tr w:rsidR="00061B1C" w:rsidRPr="00277771" w14:paraId="0CA1B89F" w14:textId="77777777" w:rsidTr="0037366A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38AFA" w14:textId="14C72B91" w:rsidR="00061B1C" w:rsidRPr="00277771" w:rsidRDefault="00061B1C" w:rsidP="00061B1C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</w:t>
            </w:r>
            <w:r w:rsidR="000D6643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:</w:t>
            </w:r>
            <w:r w:rsidR="000D6643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3</w:t>
            </w:r>
            <w:r w:rsidR="007A282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 w:rsidR="006B0C29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m</w:t>
            </w:r>
            <w:r w:rsidR="000E58F8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34262" w14:textId="048A980C" w:rsidR="00A25B8D" w:rsidRPr="008C5354" w:rsidRDefault="000D6643" w:rsidP="00A25B8D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Sourcing Strategies</w:t>
            </w:r>
            <w:r w:rsidR="00A25B8D" w:rsidRPr="008C5354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</w:t>
            </w:r>
          </w:p>
          <w:p w14:paraId="11B968CA" w14:textId="43D8D10E" w:rsidR="00061B1C" w:rsidRPr="001B0FA2" w:rsidRDefault="000D6643" w:rsidP="00A25B8D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>Approaches being considere</w:t>
            </w:r>
            <w:r w:rsidR="00690040"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>d to optimize which services we should source externally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3093C5" w14:textId="56A842C4" w:rsidR="00275E9F" w:rsidRPr="00277771" w:rsidRDefault="00690040" w:rsidP="00061B1C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nafrid</w:t>
            </w:r>
            <w:r w:rsidR="006E524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Bennet (GWW)</w:t>
            </w:r>
          </w:p>
        </w:tc>
      </w:tr>
      <w:tr w:rsidR="00426B1B" w:rsidRPr="00277771" w14:paraId="4FC2EE81" w14:textId="77777777" w:rsidTr="0037366A">
        <w:trPr>
          <w:trHeight w:val="274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87E7F7" w14:textId="1012C4B0" w:rsidR="00426B1B" w:rsidRDefault="00B86C07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1</w:t>
            </w:r>
            <w:r w:rsidR="00426B1B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.</w:t>
            </w:r>
            <w:r w:rsidR="00A25B8D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 w:rsidR="006B0C29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m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AE4AB" w14:textId="6B6F7842" w:rsidR="00426B1B" w:rsidRDefault="00B86C07" w:rsidP="006E4AA6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color w:val="4472C4"/>
                <w:sz w:val="24"/>
                <w:szCs w:val="24"/>
                <w:lang w:eastAsia="en-AU"/>
              </w:rPr>
              <w:t>Break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34A37" w14:textId="77777777" w:rsidR="00426B1B" w:rsidRDefault="00426B1B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</w:tc>
      </w:tr>
      <w:tr w:rsidR="006E4AA6" w:rsidRPr="00277771" w14:paraId="3F64938D" w14:textId="77777777" w:rsidTr="0037366A">
        <w:trPr>
          <w:trHeight w:val="274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A88524" w14:textId="59574491" w:rsidR="006E4AA6" w:rsidRDefault="006B0C29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</w:t>
            </w:r>
            <w:r w:rsidR="00B86C07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</w:t>
            </w:r>
            <w:r w:rsidR="006E4AA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.</w:t>
            </w:r>
            <w:r w:rsidR="00B86C07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5a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m</w:t>
            </w:r>
          </w:p>
          <w:p w14:paraId="7F9EB3E5" w14:textId="1545FEDD" w:rsidR="006B0C29" w:rsidRDefault="006B0C29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CE76E" w14:textId="5C8C2CF3" w:rsidR="006E4AA6" w:rsidRDefault="00FE3691" w:rsidP="006E4AA6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Silver Review</w:t>
            </w:r>
          </w:p>
          <w:p w14:paraId="06686463" w14:textId="3B09DFC0" w:rsidR="00C913BA" w:rsidRPr="00C913BA" w:rsidRDefault="00FE3691" w:rsidP="008C5354">
            <w:pPr>
              <w:pStyle w:val="ListBullet"/>
              <w:numPr>
                <w:ilvl w:val="0"/>
                <w:numId w:val="0"/>
              </w:numPr>
              <w:ind w:left="28" w:hanging="28"/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>How are we responding to the findings in the Silver Review</w:t>
            </w:r>
            <w:r w:rsidR="00E90E60"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 xml:space="preserve"> and opportunities to collaborate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DFD7BE" w14:textId="7C379370" w:rsidR="006E4AA6" w:rsidRDefault="00E90E60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Wayne Pales (BW)</w:t>
            </w:r>
          </w:p>
        </w:tc>
      </w:tr>
      <w:tr w:rsidR="00E765B2" w:rsidRPr="00277771" w14:paraId="051A853C" w14:textId="77777777" w:rsidTr="00186A1B">
        <w:trPr>
          <w:trHeight w:val="274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82B348" w14:textId="77777777" w:rsidR="00E765B2" w:rsidRDefault="00E765B2" w:rsidP="00E765B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1.45am</w:t>
            </w:r>
          </w:p>
          <w:p w14:paraId="3224C632" w14:textId="77777777" w:rsidR="00E765B2" w:rsidRDefault="00E765B2" w:rsidP="00E765B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43B83" w14:textId="77777777" w:rsidR="00E765B2" w:rsidRDefault="00E765B2" w:rsidP="00E765B2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VicWater Cyber Program Update</w:t>
            </w:r>
          </w:p>
          <w:p w14:paraId="33FBF824" w14:textId="77777777" w:rsidR="00E765B2" w:rsidRPr="005559DE" w:rsidRDefault="00E765B2" w:rsidP="00E765B2">
            <w:pPr>
              <w:pStyle w:val="ListBullet"/>
              <w:numPr>
                <w:ilvl w:val="0"/>
                <w:numId w:val="0"/>
              </w:numPr>
              <w:ind w:left="28" w:hanging="28"/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>Status update on VicWater’s Cyber Program and any support required.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B57F7" w14:textId="77777777" w:rsidR="00E765B2" w:rsidRDefault="00E765B2" w:rsidP="00E765B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Tara Daniel (VicWater)</w:t>
            </w:r>
          </w:p>
        </w:tc>
      </w:tr>
      <w:tr w:rsidR="006B0C29" w:rsidRPr="00277771" w14:paraId="6F6D7535" w14:textId="77777777" w:rsidTr="0037366A">
        <w:trPr>
          <w:trHeight w:val="274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E1999" w14:textId="75E82336" w:rsidR="006B0C29" w:rsidRDefault="00E765B2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2</w:t>
            </w:r>
            <w:r w:rsidR="00E90E60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.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0pm</w:t>
            </w:r>
          </w:p>
          <w:p w14:paraId="2026FFD7" w14:textId="103FB778" w:rsidR="00990BB9" w:rsidRDefault="00990BB9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6324B" w14:textId="32811C46" w:rsidR="006B0C29" w:rsidRDefault="00227BBF" w:rsidP="006E4AA6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OpenMic</w:t>
            </w:r>
          </w:p>
          <w:p w14:paraId="133193D4" w14:textId="35CE2A2B" w:rsidR="005559DE" w:rsidRPr="005559DE" w:rsidRDefault="002C10AC" w:rsidP="001D5D20">
            <w:pPr>
              <w:pStyle w:val="ListBullet"/>
              <w:numPr>
                <w:ilvl w:val="0"/>
                <w:numId w:val="0"/>
              </w:numPr>
              <w:ind w:left="28" w:hanging="28"/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>Any questions, challenges, members want to raise for discussion</w:t>
            </w:r>
            <w:r w:rsidR="00B21D93">
              <w:rPr>
                <w:rFonts w:asciiTheme="majorHAnsi" w:hAnsiTheme="majorHAnsi" w:cstheme="majorHAnsi"/>
                <w:i/>
                <w:iCs/>
                <w:sz w:val="24"/>
                <w:szCs w:val="24"/>
                <w:lang w:eastAsia="en-AU"/>
              </w:rPr>
              <w:t>.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00F2BF" w14:textId="75696234" w:rsidR="006B0C29" w:rsidRDefault="00B21D93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Wayne Pales (BW)</w:t>
            </w:r>
          </w:p>
        </w:tc>
      </w:tr>
      <w:tr w:rsidR="006E4AA6" w:rsidRPr="00277771" w14:paraId="761CC135" w14:textId="77777777" w:rsidTr="0037366A">
        <w:trPr>
          <w:trHeight w:val="274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4B386" w14:textId="0EE82402" w:rsidR="006E4AA6" w:rsidRPr="00277771" w:rsidRDefault="00B21D93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2</w:t>
            </w:r>
            <w:r w:rsidR="006E4AA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.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3</w:t>
            </w:r>
            <w:r w:rsidR="00A25B8D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 w:rsidR="006E4AA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pm</w:t>
            </w:r>
          </w:p>
        </w:tc>
        <w:tc>
          <w:tcPr>
            <w:tcW w:w="48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C44A" w14:textId="474C23BB" w:rsidR="006E4AA6" w:rsidRPr="00277771" w:rsidRDefault="006E4AA6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b/>
                <w:bCs/>
                <w:color w:val="4472C4"/>
                <w:sz w:val="24"/>
                <w:szCs w:val="24"/>
                <w:lang w:eastAsia="en-AU"/>
              </w:rPr>
              <w:t>Meeting end</w:t>
            </w:r>
          </w:p>
        </w:tc>
        <w:tc>
          <w:tcPr>
            <w:tcW w:w="39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235F5" w14:textId="77777777" w:rsidR="006E4AA6" w:rsidRPr="00277771" w:rsidRDefault="006E4AA6" w:rsidP="006E4AA6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</w:tc>
      </w:tr>
    </w:tbl>
    <w:bookmarkEnd w:id="0"/>
    <w:p w14:paraId="28677E74" w14:textId="1F349579" w:rsidR="008B0F98" w:rsidRPr="008B0F98" w:rsidRDefault="0037366A" w:rsidP="008B0F98">
      <w:pPr>
        <w:autoSpaceDE w:val="0"/>
        <w:autoSpaceDN w:val="0"/>
        <w:spacing w:before="40" w:after="40"/>
        <w:rPr>
          <w:rFonts w:asciiTheme="majorHAnsi" w:hAnsiTheme="majorHAnsi" w:cstheme="majorHAnsi"/>
          <w:b/>
          <w:bCs/>
          <w:color w:val="4472C4"/>
          <w:sz w:val="24"/>
          <w:szCs w:val="24"/>
          <w:lang w:eastAsia="en-AU"/>
        </w:rPr>
      </w:pPr>
      <w:r>
        <w:rPr>
          <w:rFonts w:asciiTheme="majorHAnsi" w:hAnsiTheme="majorHAnsi" w:cstheme="majorHAnsi"/>
          <w:b/>
          <w:bCs/>
          <w:color w:val="4472C4"/>
          <w:sz w:val="24"/>
          <w:szCs w:val="24"/>
          <w:lang w:eastAsia="en-AU"/>
        </w:rPr>
        <w:t>Next Meeting:</w:t>
      </w:r>
      <w:r w:rsidRPr="008B0F98">
        <w:rPr>
          <w:rFonts w:asciiTheme="majorHAnsi" w:hAnsiTheme="majorHAnsi" w:cstheme="majorHAnsi"/>
          <w:b/>
          <w:bCs/>
          <w:color w:val="4472C4"/>
          <w:sz w:val="24"/>
          <w:szCs w:val="24"/>
          <w:lang w:eastAsia="en-AU"/>
        </w:rPr>
        <w:t xml:space="preserve"> </w:t>
      </w:r>
      <w:r w:rsidR="00D875FD">
        <w:rPr>
          <w:rFonts w:asciiTheme="majorHAnsi" w:hAnsiTheme="majorHAnsi" w:cstheme="majorHAnsi"/>
          <w:color w:val="4472C4"/>
          <w:sz w:val="24"/>
          <w:szCs w:val="24"/>
          <w:lang w:eastAsia="en-AU"/>
        </w:rPr>
        <w:t>TBC</w:t>
      </w:r>
    </w:p>
    <w:sectPr w:rsidR="008B0F98" w:rsidRPr="008B0F98" w:rsidSect="006E4AA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0A3D5F" w14:textId="77777777" w:rsidR="0055759B" w:rsidRDefault="0055759B" w:rsidP="00F9145D">
      <w:pPr>
        <w:spacing w:after="0" w:line="240" w:lineRule="auto"/>
      </w:pPr>
      <w:r>
        <w:separator/>
      </w:r>
    </w:p>
  </w:endnote>
  <w:endnote w:type="continuationSeparator" w:id="0">
    <w:p w14:paraId="040B7D11" w14:textId="77777777" w:rsidR="0055759B" w:rsidRDefault="0055759B" w:rsidP="00F91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E8648" w14:textId="4F81F886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5680" behindDoc="0" locked="0" layoutInCell="1" allowOverlap="1" wp14:anchorId="48280BFD" wp14:editId="0DEF57F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444048649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6F2301" w14:textId="129E8E4B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280BF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50.65pt;height:33.45pt;z-index:25165568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" filled="f" stroked="f">
              <v:textbox style="mso-fit-shape-to-text:t" inset="0,0,0,15pt">
                <w:txbxContent>
                  <w:p w14:paraId="106F2301" w14:textId="129E8E4B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C8C46" w14:textId="15649E63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6704" behindDoc="0" locked="0" layoutInCell="1" allowOverlap="1" wp14:anchorId="501CF762" wp14:editId="77070D40">
              <wp:simplePos x="914400" y="94297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435599291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8A664F" w14:textId="29838512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1CF76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50.65pt;height:33.45pt;z-index:25165670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" filled="f" stroked="f">
              <v:textbox style="mso-fit-shape-to-text:t" inset="0,0,0,15pt">
                <w:txbxContent>
                  <w:p w14:paraId="058A664F" w14:textId="29838512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95F2D" w14:textId="5966828F" w:rsidR="00D013A8" w:rsidRDefault="00FD1D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4656" behindDoc="0" locked="0" layoutInCell="1" allowOverlap="1" wp14:anchorId="4CAB9F16" wp14:editId="7090F5D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424815"/>
              <wp:effectExtent l="0" t="0" r="4445" b="0"/>
              <wp:wrapNone/>
              <wp:docPr id="133005335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F913D4" w14:textId="677A7BE3" w:rsidR="00FD1D9A" w:rsidRPr="00FD1D9A" w:rsidRDefault="00FD1D9A" w:rsidP="00FD1D9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FD1D9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AB9F1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50.65pt;height:33.45pt;z-index:25165465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" filled="f" stroked="f">
              <v:textbox style="mso-fit-shape-to-text:t" inset="0,0,0,15pt">
                <w:txbxContent>
                  <w:p w14:paraId="4DF913D4" w14:textId="677A7BE3" w:rsidR="00FD1D9A" w:rsidRPr="00FD1D9A" w:rsidRDefault="00FD1D9A" w:rsidP="00FD1D9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FD1D9A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1A3146" w14:textId="77777777" w:rsidR="0055759B" w:rsidRDefault="0055759B" w:rsidP="00F9145D">
      <w:pPr>
        <w:spacing w:after="0" w:line="240" w:lineRule="auto"/>
      </w:pPr>
      <w:r>
        <w:separator/>
      </w:r>
    </w:p>
  </w:footnote>
  <w:footnote w:type="continuationSeparator" w:id="0">
    <w:p w14:paraId="6D25F731" w14:textId="77777777" w:rsidR="0055759B" w:rsidRDefault="0055759B" w:rsidP="00F914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1802E" w14:textId="24A476A0" w:rsidR="00D013A8" w:rsidRDefault="00DC5C0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546791E5" wp14:editId="20CE06C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65262666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32999A" w14:textId="3E3B96A4" w:rsidR="00DC5C02" w:rsidRPr="00DC5C02" w:rsidRDefault="00DC5C02" w:rsidP="00DC5C0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DC5C0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6791E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30.8pt;z-index:2516587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" filled="f" stroked="f">
              <v:textbox style="mso-fit-shape-to-text:t" inset="0,15pt,0,0">
                <w:txbxContent>
                  <w:p w14:paraId="6632999A" w14:textId="3E3B96A4" w:rsidR="00DC5C02" w:rsidRPr="00DC5C02" w:rsidRDefault="00DC5C02" w:rsidP="00DC5C0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DC5C02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5A489" w14:textId="46691983" w:rsidR="00D013A8" w:rsidRDefault="00000000">
    <w:pPr>
      <w:pStyle w:val="Header"/>
    </w:pPr>
    <w:sdt>
      <w:sdtPr>
        <w:id w:val="-1844928490"/>
        <w:docPartObj>
          <w:docPartGallery w:val="Watermarks"/>
          <w:docPartUnique/>
        </w:docPartObj>
      </w:sdtPr>
      <w:sdtContent>
        <w:r>
          <w:rPr>
            <w:noProof/>
          </w:rPr>
          <w:pict w14:anchorId="1F4A849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568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C5C02">
      <w:rPr>
        <w:noProof/>
      </w:rPr>
      <mc:AlternateContent>
        <mc:Choice Requires="wps">
          <w:drawing>
            <wp:anchor distT="0" distB="0" distL="0" distR="0" simplePos="0" relativeHeight="251659776" behindDoc="0" locked="0" layoutInCell="1" allowOverlap="1" wp14:anchorId="7BBE32CD" wp14:editId="5143466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835525721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BA82A0" w14:textId="293225DE" w:rsidR="00DC5C02" w:rsidRPr="00DC5C02" w:rsidRDefault="00DC5C02" w:rsidP="00DC5C0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DC5C0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BE32C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3.45pt;height:30.8pt;z-index:2516597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" filled="f" stroked="f">
              <v:textbox style="mso-fit-shape-to-text:t" inset="0,15pt,0,0">
                <w:txbxContent>
                  <w:p w14:paraId="57BA82A0" w14:textId="293225DE" w:rsidR="00DC5C02" w:rsidRPr="00DC5C02" w:rsidRDefault="00DC5C02" w:rsidP="00DC5C0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DC5C02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C1FC2" w14:textId="7E1587C6" w:rsidR="00D013A8" w:rsidRDefault="00DC5C0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1B06A2E7" wp14:editId="6718A0A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1812508422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6BA1F7" w14:textId="19313269" w:rsidR="00DC5C02" w:rsidRPr="00DC5C02" w:rsidRDefault="00DC5C02" w:rsidP="00DC5C0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DC5C0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06A2E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3.45pt;height:30.8pt;z-index:2516577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" filled="f" stroked="f">
              <v:textbox style="mso-fit-shape-to-text:t" inset="0,15pt,0,0">
                <w:txbxContent>
                  <w:p w14:paraId="016BA1F7" w14:textId="19313269" w:rsidR="00DC5C02" w:rsidRPr="00DC5C02" w:rsidRDefault="00DC5C02" w:rsidP="00DC5C0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DC5C02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7903C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F7FA7"/>
    <w:multiLevelType w:val="hybridMultilevel"/>
    <w:tmpl w:val="A60248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F57F8"/>
    <w:multiLevelType w:val="hybridMultilevel"/>
    <w:tmpl w:val="138430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53419"/>
    <w:multiLevelType w:val="hybridMultilevel"/>
    <w:tmpl w:val="E3D06488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4" w15:restartNumberingAfterBreak="0">
    <w:nsid w:val="0E3668F4"/>
    <w:multiLevelType w:val="hybridMultilevel"/>
    <w:tmpl w:val="41108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60FEC"/>
    <w:multiLevelType w:val="hybridMultilevel"/>
    <w:tmpl w:val="0160F86E"/>
    <w:lvl w:ilvl="0" w:tplc="4148B172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792B1B"/>
    <w:multiLevelType w:val="hybridMultilevel"/>
    <w:tmpl w:val="CB0288A2"/>
    <w:lvl w:ilvl="0" w:tplc="3048C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365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EC4E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28B0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EA6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E681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E00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6E36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80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7F34AD"/>
    <w:multiLevelType w:val="hybridMultilevel"/>
    <w:tmpl w:val="29A06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4F0370"/>
    <w:multiLevelType w:val="hybridMultilevel"/>
    <w:tmpl w:val="361C3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33837"/>
    <w:multiLevelType w:val="hybridMultilevel"/>
    <w:tmpl w:val="CF20ADB0"/>
    <w:lvl w:ilvl="0" w:tplc="E9A6098E">
      <w:numFmt w:val="bullet"/>
      <w:lvlText w:val="-"/>
      <w:lvlJc w:val="left"/>
      <w:pPr>
        <w:ind w:left="4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3F776A71"/>
    <w:multiLevelType w:val="hybridMultilevel"/>
    <w:tmpl w:val="90E89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74DE8"/>
    <w:multiLevelType w:val="hybridMultilevel"/>
    <w:tmpl w:val="C0A2A234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03169"/>
    <w:multiLevelType w:val="multilevel"/>
    <w:tmpl w:val="B164C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0E1900"/>
    <w:multiLevelType w:val="hybridMultilevel"/>
    <w:tmpl w:val="581A39BC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170F0"/>
    <w:multiLevelType w:val="hybridMultilevel"/>
    <w:tmpl w:val="F4C4B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C74F3"/>
    <w:multiLevelType w:val="hybridMultilevel"/>
    <w:tmpl w:val="FDA08E9E"/>
    <w:lvl w:ilvl="0" w:tplc="A170E1F4">
      <w:start w:val="1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AE6935"/>
    <w:multiLevelType w:val="hybridMultilevel"/>
    <w:tmpl w:val="B93EF6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80703"/>
    <w:multiLevelType w:val="hybridMultilevel"/>
    <w:tmpl w:val="3CDE6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E07797"/>
    <w:multiLevelType w:val="multilevel"/>
    <w:tmpl w:val="5770B916"/>
    <w:lvl w:ilvl="0">
      <w:start w:val="1"/>
      <w:numFmt w:val="bullet"/>
      <w:lvlText w:val="+"/>
      <w:lvlJc w:val="center"/>
      <w:pPr>
        <w:tabs>
          <w:tab w:val="num" w:pos="425"/>
        </w:tabs>
        <w:ind w:left="425" w:hanging="425"/>
      </w:pPr>
      <w:rPr>
        <w:rFonts w:ascii="Arial" w:hAnsi="Arial" w:cs="Times New Roman" w:hint="default"/>
        <w:b/>
        <w:i w:val="0"/>
        <w:color w:val="38E8D6"/>
        <w:spacing w:val="-24"/>
        <w:w w:val="90"/>
      </w:rPr>
    </w:lvl>
    <w:lvl w:ilvl="1">
      <w:start w:val="1"/>
      <w:numFmt w:val="bullet"/>
      <w:lvlText w:val="—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ED7D31"/>
      </w:rPr>
    </w:lvl>
    <w:lvl w:ilvl="2">
      <w:start w:val="1"/>
      <w:numFmt w:val="bullet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ED7D31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  <w:color w:val="ED7D31"/>
      </w:rPr>
    </w:lvl>
    <w:lvl w:ilvl="4">
      <w:start w:val="1"/>
      <w:numFmt w:val="bullet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ED7D31"/>
      </w:rPr>
    </w:lvl>
    <w:lvl w:ilvl="5">
      <w:start w:val="1"/>
      <w:numFmt w:val="bullet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  <w:color w:val="ED7D31"/>
      </w:rPr>
    </w:lvl>
    <w:lvl w:ilvl="6">
      <w:start w:val="1"/>
      <w:numFmt w:val="none"/>
      <w:lvlText w:val="%7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abstractNum w:abstractNumId="19" w15:restartNumberingAfterBreak="0">
    <w:nsid w:val="75D54F1A"/>
    <w:multiLevelType w:val="hybridMultilevel"/>
    <w:tmpl w:val="B0345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1D75B5"/>
    <w:multiLevelType w:val="multilevel"/>
    <w:tmpl w:val="D6F4F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6C315C"/>
    <w:multiLevelType w:val="hybridMultilevel"/>
    <w:tmpl w:val="C1742E9A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22" w15:restartNumberingAfterBreak="0">
    <w:nsid w:val="7DBE2BF7"/>
    <w:multiLevelType w:val="hybridMultilevel"/>
    <w:tmpl w:val="952E8A9C"/>
    <w:lvl w:ilvl="0" w:tplc="A9BAB560">
      <w:start w:val="14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267520">
    <w:abstractNumId w:val="6"/>
  </w:num>
  <w:num w:numId="2" w16cid:durableId="1067337673">
    <w:abstractNumId w:val="22"/>
  </w:num>
  <w:num w:numId="3" w16cid:durableId="2130738955">
    <w:abstractNumId w:val="20"/>
  </w:num>
  <w:num w:numId="4" w16cid:durableId="1702782714">
    <w:abstractNumId w:val="12"/>
  </w:num>
  <w:num w:numId="5" w16cid:durableId="812219189">
    <w:abstractNumId w:val="3"/>
  </w:num>
  <w:num w:numId="6" w16cid:durableId="1132942145">
    <w:abstractNumId w:val="21"/>
  </w:num>
  <w:num w:numId="7" w16cid:durableId="453332115">
    <w:abstractNumId w:val="1"/>
  </w:num>
  <w:num w:numId="8" w16cid:durableId="431828561">
    <w:abstractNumId w:val="10"/>
  </w:num>
  <w:num w:numId="9" w16cid:durableId="362170270">
    <w:abstractNumId w:val="8"/>
  </w:num>
  <w:num w:numId="10" w16cid:durableId="2142768154">
    <w:abstractNumId w:val="7"/>
  </w:num>
  <w:num w:numId="11" w16cid:durableId="1360668477">
    <w:abstractNumId w:val="14"/>
  </w:num>
  <w:num w:numId="12" w16cid:durableId="886405888">
    <w:abstractNumId w:val="16"/>
  </w:num>
  <w:num w:numId="13" w16cid:durableId="538668263">
    <w:abstractNumId w:val="2"/>
  </w:num>
  <w:num w:numId="14" w16cid:durableId="1911186207">
    <w:abstractNumId w:val="17"/>
  </w:num>
  <w:num w:numId="15" w16cid:durableId="1559364418">
    <w:abstractNumId w:val="0"/>
  </w:num>
  <w:num w:numId="16" w16cid:durableId="872113910">
    <w:abstractNumId w:val="11"/>
  </w:num>
  <w:num w:numId="17" w16cid:durableId="2079281021">
    <w:abstractNumId w:val="13"/>
  </w:num>
  <w:num w:numId="18" w16cid:durableId="1307776724">
    <w:abstractNumId w:val="19"/>
  </w:num>
  <w:num w:numId="19" w16cid:durableId="1818721113">
    <w:abstractNumId w:val="18"/>
    <w:lvlOverride w:ilvl="0"/>
    <w:lvlOverride w:ilvl="1"/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27087601">
    <w:abstractNumId w:val="0"/>
  </w:num>
  <w:num w:numId="21" w16cid:durableId="1777869353">
    <w:abstractNumId w:val="4"/>
  </w:num>
  <w:num w:numId="22" w16cid:durableId="607737163">
    <w:abstractNumId w:val="9"/>
  </w:num>
  <w:num w:numId="23" w16cid:durableId="786582860">
    <w:abstractNumId w:val="5"/>
  </w:num>
  <w:num w:numId="24" w16cid:durableId="1462858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7UwMjS2NDKyNDdQ0lEKTi0uzszPAykwqQUAvpW2BCwAAAA="/>
  </w:docVars>
  <w:rsids>
    <w:rsidRoot w:val="4CFDD42F"/>
    <w:rsid w:val="00001B67"/>
    <w:rsid w:val="00017F85"/>
    <w:rsid w:val="00020516"/>
    <w:rsid w:val="00020B90"/>
    <w:rsid w:val="000232E1"/>
    <w:rsid w:val="000320AF"/>
    <w:rsid w:val="0004087A"/>
    <w:rsid w:val="00061B1C"/>
    <w:rsid w:val="00061E04"/>
    <w:rsid w:val="000936C7"/>
    <w:rsid w:val="000B0D98"/>
    <w:rsid w:val="000C21D8"/>
    <w:rsid w:val="000D6643"/>
    <w:rsid w:val="000E4A5E"/>
    <w:rsid w:val="000E58F8"/>
    <w:rsid w:val="000F1E83"/>
    <w:rsid w:val="001148A3"/>
    <w:rsid w:val="00135B02"/>
    <w:rsid w:val="00140557"/>
    <w:rsid w:val="001520F5"/>
    <w:rsid w:val="00163701"/>
    <w:rsid w:val="00167697"/>
    <w:rsid w:val="0017313B"/>
    <w:rsid w:val="00187F25"/>
    <w:rsid w:val="00194957"/>
    <w:rsid w:val="001A0D85"/>
    <w:rsid w:val="001B0FA2"/>
    <w:rsid w:val="001B718C"/>
    <w:rsid w:val="001D5D20"/>
    <w:rsid w:val="001D6A20"/>
    <w:rsid w:val="001E6F5B"/>
    <w:rsid w:val="00215B5D"/>
    <w:rsid w:val="00226EA6"/>
    <w:rsid w:val="00227BBF"/>
    <w:rsid w:val="002425D4"/>
    <w:rsid w:val="00271925"/>
    <w:rsid w:val="00275E9F"/>
    <w:rsid w:val="00277771"/>
    <w:rsid w:val="002A0717"/>
    <w:rsid w:val="002B094A"/>
    <w:rsid w:val="002B1EAF"/>
    <w:rsid w:val="002B44CF"/>
    <w:rsid w:val="002C10AC"/>
    <w:rsid w:val="002C5C50"/>
    <w:rsid w:val="002C5F3D"/>
    <w:rsid w:val="002E40C6"/>
    <w:rsid w:val="002E7CE7"/>
    <w:rsid w:val="002F6024"/>
    <w:rsid w:val="00303A44"/>
    <w:rsid w:val="0034215E"/>
    <w:rsid w:val="0036003E"/>
    <w:rsid w:val="0036317A"/>
    <w:rsid w:val="00365A2D"/>
    <w:rsid w:val="0037366A"/>
    <w:rsid w:val="00373AFD"/>
    <w:rsid w:val="003A1143"/>
    <w:rsid w:val="003A124F"/>
    <w:rsid w:val="003B1F46"/>
    <w:rsid w:val="003B33DC"/>
    <w:rsid w:val="003C63AD"/>
    <w:rsid w:val="0041337A"/>
    <w:rsid w:val="00414075"/>
    <w:rsid w:val="00421A81"/>
    <w:rsid w:val="00425C3D"/>
    <w:rsid w:val="00426B1B"/>
    <w:rsid w:val="0046670D"/>
    <w:rsid w:val="0047498F"/>
    <w:rsid w:val="00495DCB"/>
    <w:rsid w:val="00496ABE"/>
    <w:rsid w:val="004A1106"/>
    <w:rsid w:val="004B34A6"/>
    <w:rsid w:val="004B6490"/>
    <w:rsid w:val="004D073A"/>
    <w:rsid w:val="004D2328"/>
    <w:rsid w:val="00517413"/>
    <w:rsid w:val="00517C39"/>
    <w:rsid w:val="00535AA3"/>
    <w:rsid w:val="00536BC4"/>
    <w:rsid w:val="005464E4"/>
    <w:rsid w:val="0055558B"/>
    <w:rsid w:val="005559DE"/>
    <w:rsid w:val="0055759B"/>
    <w:rsid w:val="00562F10"/>
    <w:rsid w:val="005654F2"/>
    <w:rsid w:val="00567544"/>
    <w:rsid w:val="005A3BD9"/>
    <w:rsid w:val="005A46F5"/>
    <w:rsid w:val="005A4A3F"/>
    <w:rsid w:val="005B5CA9"/>
    <w:rsid w:val="005C0F05"/>
    <w:rsid w:val="005E6453"/>
    <w:rsid w:val="005E69E9"/>
    <w:rsid w:val="005F3660"/>
    <w:rsid w:val="006018E6"/>
    <w:rsid w:val="00631DB5"/>
    <w:rsid w:val="00632E3C"/>
    <w:rsid w:val="00636FF1"/>
    <w:rsid w:val="00654A35"/>
    <w:rsid w:val="00673477"/>
    <w:rsid w:val="00684E06"/>
    <w:rsid w:val="00690040"/>
    <w:rsid w:val="00695F1F"/>
    <w:rsid w:val="006B05D0"/>
    <w:rsid w:val="006B0C29"/>
    <w:rsid w:val="006B1A28"/>
    <w:rsid w:val="006B644A"/>
    <w:rsid w:val="006D2793"/>
    <w:rsid w:val="006E4AA6"/>
    <w:rsid w:val="006E5246"/>
    <w:rsid w:val="00712D30"/>
    <w:rsid w:val="00720CD0"/>
    <w:rsid w:val="00753A85"/>
    <w:rsid w:val="00763E4F"/>
    <w:rsid w:val="007701D2"/>
    <w:rsid w:val="00771BB0"/>
    <w:rsid w:val="00774ECA"/>
    <w:rsid w:val="0078298C"/>
    <w:rsid w:val="00784D77"/>
    <w:rsid w:val="00792A59"/>
    <w:rsid w:val="00793564"/>
    <w:rsid w:val="007956AD"/>
    <w:rsid w:val="00797B47"/>
    <w:rsid w:val="007A2826"/>
    <w:rsid w:val="007B5817"/>
    <w:rsid w:val="007C3733"/>
    <w:rsid w:val="007D3DC3"/>
    <w:rsid w:val="007D6919"/>
    <w:rsid w:val="007E3DED"/>
    <w:rsid w:val="007F54A9"/>
    <w:rsid w:val="008049FC"/>
    <w:rsid w:val="008050A0"/>
    <w:rsid w:val="00814A39"/>
    <w:rsid w:val="0082198D"/>
    <w:rsid w:val="00831474"/>
    <w:rsid w:val="00841F1A"/>
    <w:rsid w:val="008910AB"/>
    <w:rsid w:val="00893DE6"/>
    <w:rsid w:val="00894FE7"/>
    <w:rsid w:val="008A7661"/>
    <w:rsid w:val="008B0F98"/>
    <w:rsid w:val="008C5354"/>
    <w:rsid w:val="008C5424"/>
    <w:rsid w:val="008F2A82"/>
    <w:rsid w:val="00905A7E"/>
    <w:rsid w:val="00906590"/>
    <w:rsid w:val="009310EF"/>
    <w:rsid w:val="00940950"/>
    <w:rsid w:val="00952AC3"/>
    <w:rsid w:val="00953522"/>
    <w:rsid w:val="00967A5C"/>
    <w:rsid w:val="0097290A"/>
    <w:rsid w:val="00983E83"/>
    <w:rsid w:val="00990BB9"/>
    <w:rsid w:val="009A0C0A"/>
    <w:rsid w:val="009B3C2E"/>
    <w:rsid w:val="009C03B4"/>
    <w:rsid w:val="009D7E5E"/>
    <w:rsid w:val="009E68BF"/>
    <w:rsid w:val="009F1B5D"/>
    <w:rsid w:val="00A22B1A"/>
    <w:rsid w:val="00A25B8D"/>
    <w:rsid w:val="00A328EC"/>
    <w:rsid w:val="00A32FB5"/>
    <w:rsid w:val="00A65A78"/>
    <w:rsid w:val="00A72C61"/>
    <w:rsid w:val="00A83FC5"/>
    <w:rsid w:val="00AA2E9C"/>
    <w:rsid w:val="00AC29C0"/>
    <w:rsid w:val="00AD0623"/>
    <w:rsid w:val="00AD5F42"/>
    <w:rsid w:val="00AE7804"/>
    <w:rsid w:val="00AF2B99"/>
    <w:rsid w:val="00AF64F6"/>
    <w:rsid w:val="00B05525"/>
    <w:rsid w:val="00B21D93"/>
    <w:rsid w:val="00B257FF"/>
    <w:rsid w:val="00B33605"/>
    <w:rsid w:val="00B3382F"/>
    <w:rsid w:val="00B530C4"/>
    <w:rsid w:val="00B603F5"/>
    <w:rsid w:val="00B67B4E"/>
    <w:rsid w:val="00B71D9C"/>
    <w:rsid w:val="00B72648"/>
    <w:rsid w:val="00B806A0"/>
    <w:rsid w:val="00B80EBA"/>
    <w:rsid w:val="00B83093"/>
    <w:rsid w:val="00B85714"/>
    <w:rsid w:val="00B86C07"/>
    <w:rsid w:val="00B975E9"/>
    <w:rsid w:val="00BC1C43"/>
    <w:rsid w:val="00BD7434"/>
    <w:rsid w:val="00BE42AB"/>
    <w:rsid w:val="00BE4F8B"/>
    <w:rsid w:val="00BE7BC4"/>
    <w:rsid w:val="00C03590"/>
    <w:rsid w:val="00C10A74"/>
    <w:rsid w:val="00C13F3E"/>
    <w:rsid w:val="00C23A47"/>
    <w:rsid w:val="00C36E0F"/>
    <w:rsid w:val="00C36F9A"/>
    <w:rsid w:val="00C64054"/>
    <w:rsid w:val="00C72A73"/>
    <w:rsid w:val="00C81618"/>
    <w:rsid w:val="00C86EAC"/>
    <w:rsid w:val="00C87DB7"/>
    <w:rsid w:val="00C913BA"/>
    <w:rsid w:val="00C9632A"/>
    <w:rsid w:val="00CA3974"/>
    <w:rsid w:val="00CC6DAD"/>
    <w:rsid w:val="00CD7AE7"/>
    <w:rsid w:val="00CF2DBE"/>
    <w:rsid w:val="00D01398"/>
    <w:rsid w:val="00D013A8"/>
    <w:rsid w:val="00D161BE"/>
    <w:rsid w:val="00D313F6"/>
    <w:rsid w:val="00D3366D"/>
    <w:rsid w:val="00D4019D"/>
    <w:rsid w:val="00D45485"/>
    <w:rsid w:val="00D479F7"/>
    <w:rsid w:val="00D5730A"/>
    <w:rsid w:val="00D6735D"/>
    <w:rsid w:val="00D72D97"/>
    <w:rsid w:val="00D77D94"/>
    <w:rsid w:val="00D875FD"/>
    <w:rsid w:val="00D87B94"/>
    <w:rsid w:val="00DA4B4A"/>
    <w:rsid w:val="00DA7B36"/>
    <w:rsid w:val="00DC5C02"/>
    <w:rsid w:val="00DD5087"/>
    <w:rsid w:val="00DE02BE"/>
    <w:rsid w:val="00DF2C3F"/>
    <w:rsid w:val="00E04637"/>
    <w:rsid w:val="00E16EE2"/>
    <w:rsid w:val="00E24964"/>
    <w:rsid w:val="00E52ADB"/>
    <w:rsid w:val="00E634E0"/>
    <w:rsid w:val="00E64D75"/>
    <w:rsid w:val="00E73CA5"/>
    <w:rsid w:val="00E765B2"/>
    <w:rsid w:val="00E90E60"/>
    <w:rsid w:val="00EE68F9"/>
    <w:rsid w:val="00EF1426"/>
    <w:rsid w:val="00F05CEF"/>
    <w:rsid w:val="00F12173"/>
    <w:rsid w:val="00F24052"/>
    <w:rsid w:val="00F4785C"/>
    <w:rsid w:val="00F53027"/>
    <w:rsid w:val="00F67646"/>
    <w:rsid w:val="00F9145D"/>
    <w:rsid w:val="00FA2F07"/>
    <w:rsid w:val="00FD1D9A"/>
    <w:rsid w:val="00FD3869"/>
    <w:rsid w:val="00FD6138"/>
    <w:rsid w:val="00FE195B"/>
    <w:rsid w:val="00FE3691"/>
    <w:rsid w:val="11E91DD8"/>
    <w:rsid w:val="3BDD3BBE"/>
    <w:rsid w:val="4B45C195"/>
    <w:rsid w:val="4CFDD42F"/>
    <w:rsid w:val="74ED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45C195"/>
  <w15:chartTrackingRefBased/>
  <w15:docId w15:val="{E07F5BB4-6186-4BBE-9905-0EB55A3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8E6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45D"/>
  </w:style>
  <w:style w:type="paragraph" w:styleId="Footer">
    <w:name w:val="footer"/>
    <w:basedOn w:val="Normal"/>
    <w:link w:val="Foot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45D"/>
  </w:style>
  <w:style w:type="table" w:customStyle="1" w:styleId="TableGrid0">
    <w:name w:val="TableGrid"/>
    <w:rsid w:val="00F4785C"/>
    <w:pPr>
      <w:spacing w:after="0" w:line="240" w:lineRule="auto"/>
    </w:pPr>
    <w:rPr>
      <w:rFonts w:eastAsiaTheme="minorEastAsia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140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41407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02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02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0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02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2F6024"/>
    <w:pPr>
      <w:numPr>
        <w:numId w:val="15"/>
      </w:numPr>
      <w:contextualSpacing/>
    </w:pPr>
  </w:style>
  <w:style w:type="paragraph" w:customStyle="1" w:styleId="Default">
    <w:name w:val="Default"/>
    <w:rsid w:val="00E16EE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67B4E"/>
    <w:rPr>
      <w:color w:val="605E5C"/>
      <w:shd w:val="clear" w:color="auto" w:fill="E1DFDD"/>
    </w:rPr>
  </w:style>
  <w:style w:type="character" w:customStyle="1" w:styleId="me-email-text">
    <w:name w:val="me-email-text"/>
    <w:basedOn w:val="DefaultParagraphFont"/>
    <w:rsid w:val="00712D30"/>
  </w:style>
  <w:style w:type="character" w:customStyle="1" w:styleId="me-email-text-secondary">
    <w:name w:val="me-email-text-secondary"/>
    <w:basedOn w:val="DefaultParagraphFont"/>
    <w:rsid w:val="00712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6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14EEF4B9E214C8FFCDCF9D36387A3" ma:contentTypeVersion="2" ma:contentTypeDescription="Create a new document." ma:contentTypeScope="" ma:versionID="ec5d3fc1ec068904a20dc0ceefecca15">
  <xsd:schema xmlns:xsd="http://www.w3.org/2001/XMLSchema" xmlns:xs="http://www.w3.org/2001/XMLSchema" xmlns:p="http://schemas.microsoft.com/office/2006/metadata/properties" xmlns:ns2="dc87e407-ab55-400c-a224-c22ba0c3dc0a" targetNamespace="http://schemas.microsoft.com/office/2006/metadata/properties" ma:root="true" ma:fieldsID="b2655b9e908f16e30ac11a7c43c0cd67" ns2:_="">
    <xsd:import namespace="dc87e407-ab55-400c-a224-c22ba0c3dc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7e407-ab55-400c-a224-c22ba0c3d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E081A946-20CE-4AFE-BAE5-FEC339FA3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87e407-ab55-400c-a224-c22ba0c3d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7B0693-F7FD-40C0-8B32-CB78034C4C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42252C-1F86-4AF6-B056-69E6D0558D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844B7AC-9966-4EA2-801E-E9F8CBA2E62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99C0528-41FF-4D55-AEAB-29B9E5EDAA60}">
  <ds:schemaRefs>
    <ds:schemaRef ds:uri="http://www.w3.org/2001/XMLSchema"/>
  </ds:schemaRefs>
</ds:datastoreItem>
</file>

<file path=docMetadata/LabelInfo.xml><?xml version="1.0" encoding="utf-8"?>
<clbl:labelList xmlns:clbl="http://schemas.microsoft.com/office/2020/mipLabelMetadata">
  <clbl:label id="{5740be92-9a7a-42f1-af5c-0fd11202bb4c}" enabled="1" method="Standard" siteId="{6c173769-37a7-44ec-a06e-88d644fd3b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L</dc:creator>
  <cp:keywords/>
  <dc:description/>
  <cp:lastModifiedBy>Wayne Pales</cp:lastModifiedBy>
  <cp:revision>17</cp:revision>
  <dcterms:created xsi:type="dcterms:W3CDTF">2026-03-02T00:26:00Z</dcterms:created>
  <dcterms:modified xsi:type="dcterms:W3CDTF">2026-03-02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14EEF4B9E214C8FFCDCF9D36387A3</vt:lpwstr>
  </property>
  <property fmtid="{D5CDD505-2E9C-101B-9397-08002B2CF9AE}" pid="3" name="ClassificationContentMarkingHeaderShapeIds">
    <vt:lpwstr>6c08af06,26e64aed,31cd1c59</vt:lpwstr>
  </property>
  <property fmtid="{D5CDD505-2E9C-101B-9397-08002B2CF9AE}" pid="4" name="ClassificationContentMarkingHeaderFontProps">
    <vt:lpwstr>#ff0000,12,Calibri</vt:lpwstr>
  </property>
  <property fmtid="{D5CDD505-2E9C-101B-9397-08002B2CF9AE}" pid="5" name="ClassificationContentMarkingHeaderText">
    <vt:lpwstr>OFFICIAL</vt:lpwstr>
  </property>
  <property fmtid="{D5CDD505-2E9C-101B-9397-08002B2CF9AE}" pid="6" name="ClassificationContentMarkingFooterShapeIds">
    <vt:lpwstr>7ed8017,1a77a509,19f6b7bb</vt:lpwstr>
  </property>
  <property fmtid="{D5CDD505-2E9C-101B-9397-08002B2CF9AE}" pid="7" name="ClassificationContentMarkingFooterFontProps">
    <vt:lpwstr>#ff0000,14,Calibri</vt:lpwstr>
  </property>
  <property fmtid="{D5CDD505-2E9C-101B-9397-08002B2CF9AE}" pid="8" name="ClassificationContentMarkingFooterText">
    <vt:lpwstr>OFFICIAL</vt:lpwstr>
  </property>
  <property fmtid="{D5CDD505-2E9C-101B-9397-08002B2CF9AE}" pid="9" name="MSIP_Label_048f1ca4-f822-4a2e-b57b-d7dbf9142dba_Enabled">
    <vt:lpwstr>true</vt:lpwstr>
  </property>
  <property fmtid="{D5CDD505-2E9C-101B-9397-08002B2CF9AE}" pid="10" name="MSIP_Label_048f1ca4-f822-4a2e-b57b-d7dbf9142dba_SetDate">
    <vt:lpwstr>2025-06-18T06:33:47Z</vt:lpwstr>
  </property>
  <property fmtid="{D5CDD505-2E9C-101B-9397-08002B2CF9AE}" pid="11" name="MSIP_Label_048f1ca4-f822-4a2e-b57b-d7dbf9142dba_Method">
    <vt:lpwstr>Standard</vt:lpwstr>
  </property>
  <property fmtid="{D5CDD505-2E9C-101B-9397-08002B2CF9AE}" pid="12" name="MSIP_Label_048f1ca4-f822-4a2e-b57b-d7dbf9142dba_Name">
    <vt:lpwstr>OFFICIAL</vt:lpwstr>
  </property>
  <property fmtid="{D5CDD505-2E9C-101B-9397-08002B2CF9AE}" pid="13" name="MSIP_Label_048f1ca4-f822-4a2e-b57b-d7dbf9142dba_SiteId">
    <vt:lpwstr>8cfdf44a-fdde-4646-9bf8-6fb968309ff1</vt:lpwstr>
  </property>
  <property fmtid="{D5CDD505-2E9C-101B-9397-08002B2CF9AE}" pid="14" name="MSIP_Label_048f1ca4-f822-4a2e-b57b-d7dbf9142dba_ActionId">
    <vt:lpwstr>1249f8d2-a5b3-43c8-8307-125affb8e0af</vt:lpwstr>
  </property>
  <property fmtid="{D5CDD505-2E9C-101B-9397-08002B2CF9AE}" pid="15" name="MSIP_Label_048f1ca4-f822-4a2e-b57b-d7dbf9142dba_ContentBits">
    <vt:lpwstr>1</vt:lpwstr>
  </property>
  <property fmtid="{D5CDD505-2E9C-101B-9397-08002B2CF9AE}" pid="16" name="MSIP_Label_048f1ca4-f822-4a2e-b57b-d7dbf9142dba_Tag">
    <vt:lpwstr>10, 3, 0, 1</vt:lpwstr>
  </property>
</Properties>
</file>